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60CD5" w14:textId="7FCCAAF3" w:rsidR="00817ED2" w:rsidRDefault="007526F3" w:rsidP="00817ED2">
      <w:pPr>
        <w:tabs>
          <w:tab w:val="center" w:pos="5400"/>
          <w:tab w:val="left" w:pos="9255"/>
          <w:tab w:val="right" w:pos="1008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 w:hint="eastAsia"/>
          <w:b/>
          <w:sz w:val="32"/>
          <w:szCs w:val="32"/>
          <w:lang w:eastAsia="zh-CN"/>
        </w:rPr>
        <w:t>John</w:t>
      </w:r>
      <w:r>
        <w:rPr>
          <w:rFonts w:ascii="Times New Roman" w:hAnsi="Times New Roman" w:cs="Times New Roman"/>
          <w:b/>
          <w:sz w:val="32"/>
          <w:szCs w:val="32"/>
          <w:lang w:eastAsia="zh-CN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</w:rPr>
        <w:t>Doe</w:t>
      </w:r>
    </w:p>
    <w:p w14:paraId="4343DDFF" w14:textId="207A726C" w:rsidR="009671B0" w:rsidRPr="009671B0" w:rsidRDefault="00E10F1D" w:rsidP="009671B0">
      <w:pPr>
        <w:tabs>
          <w:tab w:val="center" w:pos="5400"/>
          <w:tab w:val="left" w:pos="9255"/>
          <w:tab w:val="right" w:pos="10080"/>
        </w:tabs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+1 </w:t>
      </w:r>
      <w:r w:rsidR="007526F3">
        <w:rPr>
          <w:rFonts w:ascii="Times New Roman" w:hAnsi="Times New Roman" w:cs="Times New Roman"/>
          <w:sz w:val="20"/>
          <w:szCs w:val="20"/>
        </w:rPr>
        <w:t>6691721455</w:t>
      </w:r>
      <w:r w:rsidR="00D67B29" w:rsidRPr="003B6BD7">
        <w:rPr>
          <w:rFonts w:ascii="Times New Roman" w:hAnsi="Times New Roman" w:cs="Times New Roman"/>
          <w:sz w:val="20"/>
          <w:szCs w:val="20"/>
        </w:rPr>
        <w:t xml:space="preserve"> | </w:t>
      </w:r>
      <w:r w:rsidR="007526F3">
        <w:rPr>
          <w:rFonts w:ascii="Times New Roman" w:hAnsi="Times New Roman" w:cs="Times New Roman"/>
          <w:sz w:val="20"/>
          <w:szCs w:val="20"/>
        </w:rPr>
        <w:t>johndoe</w:t>
      </w:r>
      <w:r w:rsidR="00D67B29" w:rsidRPr="00AB5D0A">
        <w:rPr>
          <w:rFonts w:ascii="Times New Roman" w:hAnsi="Times New Roman" w:cs="Times New Roman"/>
          <w:sz w:val="20"/>
          <w:szCs w:val="20"/>
        </w:rPr>
        <w:t>@</w:t>
      </w:r>
      <w:r w:rsidR="007526F3">
        <w:rPr>
          <w:rFonts w:ascii="Times New Roman" w:hAnsi="Times New Roman" w:cs="Times New Roman"/>
          <w:sz w:val="20"/>
          <w:szCs w:val="20"/>
        </w:rPr>
        <w:t>andrew.</w:t>
      </w:r>
      <w:r w:rsidR="00D67B29" w:rsidRPr="00AB5D0A">
        <w:rPr>
          <w:rFonts w:ascii="Times New Roman" w:hAnsi="Times New Roman" w:cs="Times New Roman"/>
          <w:sz w:val="20"/>
          <w:szCs w:val="20"/>
        </w:rPr>
        <w:t>cmu.edu</w:t>
      </w:r>
      <w:r w:rsidR="00D67B29" w:rsidRPr="003B6BD7">
        <w:rPr>
          <w:rFonts w:ascii="Times New Roman" w:hAnsi="Times New Roman" w:cs="Times New Roman"/>
          <w:sz w:val="20"/>
          <w:szCs w:val="20"/>
        </w:rPr>
        <w:t xml:space="preserve"> | </w:t>
      </w:r>
      <w:r w:rsidR="00D67B29" w:rsidRPr="005D3833">
        <w:rPr>
          <w:rFonts w:ascii="Times New Roman" w:hAnsi="Times New Roman" w:cs="Times New Roman"/>
          <w:sz w:val="20"/>
          <w:szCs w:val="20"/>
        </w:rPr>
        <w:t>www.linkedin.com/in/</w:t>
      </w:r>
      <w:r w:rsidR="007526F3">
        <w:rPr>
          <w:rFonts w:ascii="Times New Roman" w:hAnsi="Times New Roman" w:cs="Times New Roman"/>
          <w:sz w:val="20"/>
          <w:szCs w:val="20"/>
        </w:rPr>
        <w:t>john-doe</w:t>
      </w:r>
    </w:p>
    <w:p w14:paraId="0BD2D304" w14:textId="7B35351F" w:rsidR="00D67B29" w:rsidRPr="00C932A5" w:rsidRDefault="00D67B29" w:rsidP="00D67B29">
      <w:pPr>
        <w:pBdr>
          <w:bottom w:val="single" w:sz="4" w:space="1" w:color="auto"/>
        </w:pBdr>
        <w:tabs>
          <w:tab w:val="right" w:pos="10800"/>
        </w:tabs>
        <w:spacing w:before="240"/>
        <w:jc w:val="center"/>
        <w:rPr>
          <w:rFonts w:ascii="Times New Roman" w:hAnsi="Times New Roman" w:cs="Times New Roman"/>
          <w:b/>
        </w:rPr>
      </w:pPr>
      <w:r w:rsidRPr="00C932A5">
        <w:rPr>
          <w:rFonts w:ascii="Times New Roman" w:hAnsi="Times New Roman" w:cs="Times New Roman"/>
          <w:b/>
          <w:lang w:eastAsia="zh-CN"/>
        </w:rPr>
        <w:t>EDUCATION</w:t>
      </w:r>
    </w:p>
    <w:p w14:paraId="31F60683" w14:textId="77777777" w:rsidR="00D67B29" w:rsidRPr="00F12FBE" w:rsidRDefault="00D67B29" w:rsidP="00D67B29">
      <w:pPr>
        <w:tabs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 w:rsidRPr="00F12FBE">
        <w:rPr>
          <w:rFonts w:ascii="Times New Roman" w:hAnsi="Times New Roman" w:cs="Times New Roman"/>
          <w:b/>
          <w:sz w:val="22"/>
          <w:szCs w:val="22"/>
        </w:rPr>
        <w:t>Carnegie Mellon University</w:t>
      </w:r>
      <w:r w:rsidRPr="00F12FBE">
        <w:rPr>
          <w:rFonts w:ascii="Times New Roman" w:hAnsi="Times New Roman" w:cs="Times New Roman"/>
          <w:b/>
          <w:sz w:val="22"/>
          <w:szCs w:val="22"/>
        </w:rPr>
        <w:tab/>
        <w:t>Pittsburgh, PA</w:t>
      </w:r>
    </w:p>
    <w:p w14:paraId="117D1D37" w14:textId="77777777" w:rsidR="006708B0" w:rsidRDefault="00D67B29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 w:rsidRPr="00F12FBE">
        <w:rPr>
          <w:rFonts w:ascii="Times New Roman" w:hAnsi="Times New Roman" w:cs="Times New Roman"/>
          <w:iCs/>
          <w:sz w:val="22"/>
          <w:szCs w:val="22"/>
        </w:rPr>
        <w:t>Master of Science in Electrical and Computer Engineering</w:t>
      </w:r>
      <w:r w:rsidRPr="00F12FBE">
        <w:rPr>
          <w:rFonts w:ascii="Times New Roman" w:hAnsi="Times New Roman" w:cs="Times New Roman"/>
          <w:i/>
          <w:sz w:val="22"/>
          <w:szCs w:val="22"/>
        </w:rPr>
        <w:tab/>
      </w:r>
    </w:p>
    <w:p w14:paraId="4664A30F" w14:textId="67BE6B21" w:rsidR="00D67B29" w:rsidRPr="002C78DA" w:rsidRDefault="00811C7F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>Dec</w:t>
      </w:r>
      <w:r w:rsidR="00D67B29" w:rsidRPr="00F12FBE">
        <w:rPr>
          <w:rFonts w:ascii="Times New Roman" w:hAnsi="Times New Roman" w:cs="Times New Roman"/>
          <w:i/>
          <w:sz w:val="22"/>
          <w:szCs w:val="22"/>
        </w:rPr>
        <w:t xml:space="preserve"> 2023</w:t>
      </w:r>
    </w:p>
    <w:p w14:paraId="1DD05DA1" w14:textId="1CA45A5F" w:rsidR="00D67B29" w:rsidRPr="00207A7B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GPA: </w:t>
      </w:r>
      <w:r w:rsidR="001B15C2">
        <w:rPr>
          <w:rFonts w:ascii="Times New Roman" w:hAnsi="Times New Roman" w:cs="Times New Roman"/>
          <w:bCs/>
          <w:sz w:val="22"/>
          <w:szCs w:val="22"/>
        </w:rPr>
        <w:t>4.0</w:t>
      </w:r>
      <w:r>
        <w:rPr>
          <w:rFonts w:ascii="Times New Roman" w:hAnsi="Times New Roman" w:cs="Times New Roman"/>
          <w:bCs/>
          <w:sz w:val="22"/>
          <w:szCs w:val="22"/>
        </w:rPr>
        <w:t xml:space="preserve">/4.0 </w:t>
      </w:r>
    </w:p>
    <w:p w14:paraId="5DA4A188" w14:textId="590C0B18" w:rsidR="00D67B29" w:rsidRPr="00F857F7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Coursework: Computer Systems, Machine Learning, </w:t>
      </w:r>
      <w:r w:rsidR="0007597C" w:rsidRPr="001E5616">
        <w:rPr>
          <w:rFonts w:ascii="Times New Roman" w:hAnsi="Times New Roman" w:cs="Times New Roman"/>
          <w:sz w:val="22"/>
          <w:szCs w:val="22"/>
          <w:lang w:eastAsia="zh-CN"/>
        </w:rPr>
        <w:t>Deep Learning</w:t>
      </w:r>
      <w:r w:rsidR="0007597C">
        <w:rPr>
          <w:rFonts w:ascii="Times New Roman" w:hAnsi="Times New Roman" w:cs="Times New Roman"/>
          <w:sz w:val="22"/>
          <w:szCs w:val="22"/>
        </w:rPr>
        <w:t>, Principles of Software Construction</w:t>
      </w:r>
      <w:r w:rsidR="00202875">
        <w:rPr>
          <w:rFonts w:ascii="Times New Roman" w:hAnsi="Times New Roman" w:cs="Times New Roman"/>
          <w:sz w:val="22"/>
          <w:szCs w:val="22"/>
        </w:rPr>
        <w:t>.</w:t>
      </w:r>
    </w:p>
    <w:p w14:paraId="7E9D08D0" w14:textId="77777777" w:rsidR="00F857F7" w:rsidRPr="00D13929" w:rsidRDefault="00F857F7" w:rsidP="00F857F7">
      <w:pPr>
        <w:pStyle w:val="a3"/>
        <w:tabs>
          <w:tab w:val="right" w:pos="10080"/>
          <w:tab w:val="right" w:pos="10800"/>
        </w:tabs>
        <w:ind w:left="576"/>
        <w:rPr>
          <w:rFonts w:ascii="Times New Roman" w:hAnsi="Times New Roman" w:cs="Times New Roman"/>
          <w:b/>
          <w:sz w:val="22"/>
          <w:szCs w:val="22"/>
        </w:rPr>
      </w:pPr>
    </w:p>
    <w:p w14:paraId="0FD5D984" w14:textId="3E051B09" w:rsidR="00D67B29" w:rsidRPr="00F12FBE" w:rsidRDefault="001B15C2" w:rsidP="00D67B29">
      <w:pPr>
        <w:tabs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UCLA</w:t>
      </w:r>
      <w:r w:rsidR="00D67B29" w:rsidRPr="00F12FBE">
        <w:rPr>
          <w:rFonts w:ascii="Times New Roman" w:hAnsi="Times New Roman" w:cs="Times New Roman"/>
          <w:b/>
          <w:sz w:val="22"/>
          <w:szCs w:val="22"/>
        </w:rPr>
        <w:tab/>
        <w:t>L</w:t>
      </w:r>
      <w:r>
        <w:rPr>
          <w:rFonts w:ascii="Times New Roman" w:hAnsi="Times New Roman" w:cs="Times New Roman"/>
          <w:b/>
          <w:sz w:val="22"/>
          <w:szCs w:val="22"/>
        </w:rPr>
        <w:t>os</w:t>
      </w:r>
      <w:r w:rsidR="00EA4699">
        <w:rPr>
          <w:rFonts w:ascii="Times New Roman" w:hAnsi="Times New Roman" w:cs="Times New Roman"/>
          <w:b/>
          <w:sz w:val="22"/>
          <w:szCs w:val="22"/>
        </w:rPr>
        <w:t>-</w:t>
      </w:r>
      <w:r>
        <w:rPr>
          <w:rFonts w:ascii="Times New Roman" w:hAnsi="Times New Roman" w:cs="Times New Roman"/>
          <w:b/>
          <w:sz w:val="22"/>
          <w:szCs w:val="22"/>
        </w:rPr>
        <w:t>Angeles</w:t>
      </w:r>
      <w:r w:rsidR="00D67B29" w:rsidRPr="00F12FBE">
        <w:rPr>
          <w:rFonts w:ascii="Times New Roman" w:hAnsi="Times New Roman" w:cs="Times New Roman"/>
          <w:b/>
          <w:sz w:val="22"/>
          <w:szCs w:val="22"/>
        </w:rPr>
        <w:t xml:space="preserve">, </w:t>
      </w:r>
      <w:r>
        <w:rPr>
          <w:rFonts w:ascii="Times New Roman" w:hAnsi="Times New Roman" w:cs="Times New Roman"/>
          <w:b/>
          <w:sz w:val="22"/>
          <w:szCs w:val="22"/>
        </w:rPr>
        <w:t>CA</w:t>
      </w:r>
    </w:p>
    <w:p w14:paraId="172A1E2B" w14:textId="690B820C" w:rsidR="006708B0" w:rsidRDefault="001B15C2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>Bachelor of Science</w:t>
      </w:r>
      <w:r w:rsidR="00D67B29" w:rsidRPr="00F12FBE">
        <w:rPr>
          <w:rFonts w:ascii="Times New Roman" w:hAnsi="Times New Roman" w:cs="Times New Roman"/>
          <w:iCs/>
          <w:sz w:val="22"/>
          <w:szCs w:val="22"/>
        </w:rPr>
        <w:t xml:space="preserve"> in Electrical and Electronic Engineering (4-Year Undergraduate Program)</w:t>
      </w:r>
      <w:r w:rsidR="00D67B29" w:rsidRPr="00F12FBE">
        <w:rPr>
          <w:rFonts w:ascii="Times New Roman" w:hAnsi="Times New Roman" w:cs="Times New Roman"/>
          <w:i/>
          <w:sz w:val="22"/>
          <w:szCs w:val="22"/>
        </w:rPr>
        <w:tab/>
      </w:r>
    </w:p>
    <w:p w14:paraId="1A066124" w14:textId="4C273507" w:rsidR="00D67B29" w:rsidRPr="00F12FBE" w:rsidRDefault="00D67B29" w:rsidP="00D67B29">
      <w:pPr>
        <w:tabs>
          <w:tab w:val="right" w:pos="10800"/>
        </w:tabs>
        <w:rPr>
          <w:rFonts w:ascii="Times New Roman" w:hAnsi="Times New Roman" w:cs="Times New Roman"/>
          <w:iCs/>
          <w:sz w:val="22"/>
          <w:szCs w:val="22"/>
        </w:rPr>
      </w:pPr>
      <w:r w:rsidRPr="00F12FBE">
        <w:rPr>
          <w:rFonts w:ascii="Times New Roman" w:hAnsi="Times New Roman" w:cs="Times New Roman"/>
          <w:i/>
          <w:sz w:val="22"/>
          <w:szCs w:val="22"/>
        </w:rPr>
        <w:t>Jun 2021</w:t>
      </w:r>
    </w:p>
    <w:p w14:paraId="259326DC" w14:textId="3E127A2D" w:rsidR="00D67B29" w:rsidRDefault="00D67B29" w:rsidP="00D1282A">
      <w:pPr>
        <w:pStyle w:val="a3"/>
        <w:numPr>
          <w:ilvl w:val="0"/>
          <w:numId w:val="15"/>
        </w:numPr>
        <w:tabs>
          <w:tab w:val="right" w:pos="10080"/>
        </w:tabs>
        <w:rPr>
          <w:rFonts w:ascii="Times New Roman" w:hAnsi="Times New Roman" w:cs="Times New Roman"/>
          <w:iCs/>
          <w:sz w:val="22"/>
          <w:szCs w:val="22"/>
        </w:rPr>
      </w:pPr>
      <w:r>
        <w:rPr>
          <w:rFonts w:ascii="Times New Roman" w:hAnsi="Times New Roman" w:cs="Times New Roman"/>
          <w:iCs/>
          <w:sz w:val="22"/>
          <w:szCs w:val="22"/>
        </w:rPr>
        <w:t>GPA: 4.0/4.0</w:t>
      </w:r>
      <w:r w:rsidR="00202875">
        <w:rPr>
          <w:rFonts w:ascii="Times New Roman" w:hAnsi="Times New Roman" w:cs="Times New Roman"/>
          <w:iCs/>
          <w:sz w:val="22"/>
          <w:szCs w:val="22"/>
        </w:rPr>
        <w:t>.</w:t>
      </w:r>
      <w:r>
        <w:rPr>
          <w:rFonts w:ascii="Times New Roman" w:hAnsi="Times New Roman" w:cs="Times New Roman"/>
          <w:iCs/>
          <w:sz w:val="22"/>
          <w:szCs w:val="22"/>
        </w:rPr>
        <w:t xml:space="preserve"> </w:t>
      </w:r>
    </w:p>
    <w:p w14:paraId="7F7A8E37" w14:textId="77777777" w:rsidR="0057763A" w:rsidRPr="0057763A" w:rsidRDefault="0057763A" w:rsidP="0057763A">
      <w:pPr>
        <w:tabs>
          <w:tab w:val="right" w:pos="10080"/>
        </w:tabs>
        <w:ind w:left="216"/>
        <w:rPr>
          <w:rFonts w:ascii="Times New Roman" w:hAnsi="Times New Roman" w:cs="Times New Roman"/>
          <w:iCs/>
          <w:sz w:val="22"/>
          <w:szCs w:val="22"/>
        </w:rPr>
      </w:pPr>
    </w:p>
    <w:p w14:paraId="64A863F9" w14:textId="2B102C2A" w:rsidR="0067289F" w:rsidRPr="00C932A5" w:rsidRDefault="00D67B29" w:rsidP="0067289F">
      <w:pPr>
        <w:pBdr>
          <w:bottom w:val="single" w:sz="4" w:space="1" w:color="auto"/>
        </w:pBdr>
        <w:tabs>
          <w:tab w:val="right" w:pos="10080"/>
        </w:tabs>
        <w:spacing w:before="120"/>
        <w:jc w:val="center"/>
        <w:rPr>
          <w:rFonts w:ascii="Times New Roman" w:hAnsi="Times New Roman" w:cs="Times New Roman"/>
          <w:b/>
        </w:rPr>
      </w:pPr>
      <w:r w:rsidRPr="00C932A5">
        <w:rPr>
          <w:rFonts w:ascii="Times New Roman" w:hAnsi="Times New Roman" w:cs="Times New Roman"/>
          <w:b/>
        </w:rPr>
        <w:t>SKILLS</w:t>
      </w:r>
    </w:p>
    <w:p w14:paraId="44B3ECCB" w14:textId="65E5DDBF" w:rsidR="00D67B29" w:rsidRPr="0018682E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  <w:lang w:eastAsia="zh-CN"/>
        </w:rPr>
      </w:pPr>
      <w:r w:rsidRPr="0018682E">
        <w:rPr>
          <w:rFonts w:ascii="Times New Roman" w:hAnsi="Times New Roman" w:cs="Times New Roman"/>
          <w:b/>
          <w:bCs/>
          <w:sz w:val="22"/>
          <w:szCs w:val="22"/>
        </w:rPr>
        <w:t>Programming Languages</w:t>
      </w:r>
      <w:r w:rsidRPr="0018682E">
        <w:rPr>
          <w:rFonts w:ascii="Times New Roman" w:hAnsi="Times New Roman" w:cs="Times New Roman"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  <w:lang w:eastAsia="zh-CN"/>
        </w:rPr>
        <w:t xml:space="preserve"> Python, Java, </w:t>
      </w:r>
      <w:r w:rsidR="00E34278">
        <w:rPr>
          <w:rFonts w:ascii="Times New Roman" w:hAnsi="Times New Roman" w:cs="Times New Roman"/>
          <w:sz w:val="22"/>
          <w:szCs w:val="22"/>
          <w:lang w:eastAsia="zh-CN"/>
        </w:rPr>
        <w:t xml:space="preserve">JavaScript/TypeScript, </w:t>
      </w:r>
      <w:r w:rsidRPr="0018682E">
        <w:rPr>
          <w:rFonts w:ascii="Times New Roman" w:hAnsi="Times New Roman" w:cs="Times New Roman"/>
          <w:sz w:val="22"/>
          <w:szCs w:val="22"/>
          <w:lang w:eastAsia="zh-CN"/>
        </w:rPr>
        <w:t>C</w:t>
      </w:r>
      <w:r>
        <w:rPr>
          <w:rFonts w:ascii="Times New Roman" w:hAnsi="Times New Roman" w:cs="Times New Roman"/>
          <w:sz w:val="22"/>
          <w:szCs w:val="22"/>
          <w:lang w:eastAsia="zh-CN"/>
        </w:rPr>
        <w:t>/</w:t>
      </w:r>
      <w:r w:rsidRPr="0018682E">
        <w:rPr>
          <w:rFonts w:ascii="Times New Roman" w:hAnsi="Times New Roman" w:cs="Times New Roman"/>
          <w:sz w:val="22"/>
          <w:szCs w:val="22"/>
          <w:lang w:eastAsia="zh-CN"/>
        </w:rPr>
        <w:t>C+</w:t>
      </w:r>
      <w:r>
        <w:rPr>
          <w:rFonts w:ascii="Times New Roman" w:hAnsi="Times New Roman" w:cs="Times New Roman"/>
          <w:sz w:val="22"/>
          <w:szCs w:val="22"/>
          <w:lang w:eastAsia="zh-CN"/>
        </w:rPr>
        <w:t>+</w:t>
      </w:r>
    </w:p>
    <w:p w14:paraId="458FF346" w14:textId="118C0FD5" w:rsidR="00D67B29" w:rsidRPr="0018682E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 w:rsidRPr="0018682E">
        <w:rPr>
          <w:rFonts w:ascii="Times New Roman" w:hAnsi="Times New Roman" w:cs="Times New Roman"/>
          <w:b/>
          <w:bCs/>
          <w:sz w:val="22"/>
          <w:szCs w:val="22"/>
        </w:rPr>
        <w:t xml:space="preserve">Platforms and Tools: </w:t>
      </w:r>
      <w:r>
        <w:rPr>
          <w:rFonts w:ascii="Times New Roman" w:hAnsi="Times New Roman" w:cs="Times New Roman"/>
          <w:sz w:val="22"/>
          <w:szCs w:val="22"/>
        </w:rPr>
        <w:t>Git, Linux</w:t>
      </w:r>
      <w:r w:rsidRPr="0018682E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TensorFlow,</w:t>
      </w:r>
      <w:r w:rsidR="00E34278">
        <w:rPr>
          <w:rFonts w:ascii="Times New Roman" w:hAnsi="Times New Roman" w:cs="Times New Roman"/>
          <w:sz w:val="22"/>
          <w:szCs w:val="22"/>
        </w:rPr>
        <w:t xml:space="preserve"> Maven, Node.js</w:t>
      </w:r>
      <w:r w:rsidR="00C50C3A">
        <w:rPr>
          <w:rFonts w:ascii="Times New Roman" w:hAnsi="Times New Roman" w:cs="Times New Roman"/>
          <w:sz w:val="22"/>
          <w:szCs w:val="22"/>
        </w:rPr>
        <w:t xml:space="preserve">, </w:t>
      </w:r>
      <w:r w:rsidR="00717BB8">
        <w:rPr>
          <w:rFonts w:ascii="Times New Roman" w:hAnsi="Times New Roman" w:cs="Times New Roman"/>
          <w:sz w:val="22"/>
          <w:szCs w:val="22"/>
        </w:rPr>
        <w:t xml:space="preserve">Google </w:t>
      </w:r>
      <w:proofErr w:type="spellStart"/>
      <w:r w:rsidR="00C50C3A">
        <w:rPr>
          <w:rFonts w:ascii="Times New Roman" w:hAnsi="Times New Roman" w:cs="Times New Roman"/>
          <w:sz w:val="22"/>
          <w:szCs w:val="22"/>
        </w:rPr>
        <w:t>Colab</w:t>
      </w:r>
      <w:proofErr w:type="spellEnd"/>
      <w:r w:rsidR="00C50C3A">
        <w:rPr>
          <w:rFonts w:ascii="Times New Roman" w:hAnsi="Times New Roman" w:cs="Times New Roman"/>
          <w:sz w:val="22"/>
          <w:szCs w:val="22"/>
        </w:rPr>
        <w:t>, AWS</w:t>
      </w:r>
    </w:p>
    <w:p w14:paraId="3E74A1DE" w14:textId="2F593102" w:rsidR="00D67B29" w:rsidRPr="0057763A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 w:rsidRPr="0018682E">
        <w:rPr>
          <w:rFonts w:ascii="Times New Roman" w:hAnsi="Times New Roman" w:cs="Times New Roman"/>
          <w:b/>
          <w:bCs/>
          <w:sz w:val="22"/>
          <w:szCs w:val="22"/>
        </w:rPr>
        <w:t>Languages</w:t>
      </w:r>
      <w:r w:rsidRPr="0018682E">
        <w:rPr>
          <w:rFonts w:ascii="Times New Roman" w:hAnsi="Times New Roman" w:cs="Times New Roman"/>
          <w:sz w:val="22"/>
          <w:szCs w:val="22"/>
        </w:rPr>
        <w:t>:</w:t>
      </w:r>
      <w:r w:rsidRPr="0018682E">
        <w:rPr>
          <w:rFonts w:ascii="Times New Roman" w:hAnsi="Times New Roman" w:cs="Times New Roman"/>
          <w:b/>
          <w:bCs/>
          <w:sz w:val="22"/>
          <w:szCs w:val="22"/>
        </w:rPr>
        <w:t xml:space="preserve"> </w:t>
      </w:r>
      <w:r w:rsidRPr="0018682E">
        <w:rPr>
          <w:rFonts w:ascii="Times New Roman" w:hAnsi="Times New Roman" w:cs="Times New Roman"/>
          <w:sz w:val="22"/>
          <w:szCs w:val="22"/>
        </w:rPr>
        <w:t>English,</w:t>
      </w:r>
      <w:r>
        <w:rPr>
          <w:rFonts w:ascii="Times New Roman" w:hAnsi="Times New Roman" w:cs="Times New Roman"/>
          <w:sz w:val="22"/>
          <w:szCs w:val="22"/>
        </w:rPr>
        <w:t xml:space="preserve"> Chinese (Bilingual)</w:t>
      </w:r>
    </w:p>
    <w:p w14:paraId="0BB9E6D5" w14:textId="77777777" w:rsidR="0057763A" w:rsidRPr="0018682E" w:rsidRDefault="0057763A" w:rsidP="0057763A">
      <w:pPr>
        <w:pStyle w:val="a3"/>
        <w:tabs>
          <w:tab w:val="right" w:pos="10080"/>
          <w:tab w:val="right" w:pos="10800"/>
        </w:tabs>
        <w:ind w:left="576"/>
        <w:rPr>
          <w:rFonts w:ascii="Times New Roman" w:hAnsi="Times New Roman" w:cs="Times New Roman"/>
          <w:b/>
          <w:sz w:val="22"/>
          <w:szCs w:val="22"/>
        </w:rPr>
      </w:pPr>
    </w:p>
    <w:p w14:paraId="73093A7D" w14:textId="4415C752" w:rsidR="00047D37" w:rsidRPr="00047D37" w:rsidRDefault="00D67B29" w:rsidP="00047D37">
      <w:pPr>
        <w:pBdr>
          <w:bottom w:val="single" w:sz="4" w:space="1" w:color="auto"/>
        </w:pBdr>
        <w:tabs>
          <w:tab w:val="right" w:pos="10080"/>
        </w:tabs>
        <w:spacing w:before="120"/>
        <w:jc w:val="center"/>
        <w:rPr>
          <w:rFonts w:ascii="Times New Roman" w:hAnsi="Times New Roman" w:cs="Times New Roman"/>
          <w:b/>
        </w:rPr>
      </w:pPr>
      <w:r w:rsidRPr="00C932A5">
        <w:rPr>
          <w:rFonts w:ascii="Times New Roman" w:hAnsi="Times New Roman" w:cs="Times New Roman"/>
          <w:b/>
        </w:rPr>
        <w:t>EXPERIENCE</w:t>
      </w:r>
    </w:p>
    <w:p w14:paraId="2DCB0733" w14:textId="60E00086" w:rsidR="00047D37" w:rsidRPr="00F12FBE" w:rsidRDefault="00D67B29" w:rsidP="00D67B29">
      <w:pPr>
        <w:tabs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Carnegie Mellon University</w:t>
      </w:r>
      <w:r w:rsidRPr="00F12FBE">
        <w:rPr>
          <w:rFonts w:ascii="Times New Roman" w:hAnsi="Times New Roman" w:cs="Times New Roman"/>
          <w:b/>
          <w:sz w:val="22"/>
          <w:szCs w:val="22"/>
        </w:rPr>
        <w:tab/>
      </w:r>
      <w:r>
        <w:rPr>
          <w:rFonts w:ascii="Times New Roman" w:hAnsi="Times New Roman" w:cs="Times New Roman"/>
          <w:b/>
          <w:sz w:val="22"/>
          <w:szCs w:val="22"/>
        </w:rPr>
        <w:t>Pittsburgh</w:t>
      </w:r>
      <w:r w:rsidRPr="00F12FBE">
        <w:rPr>
          <w:rFonts w:ascii="Times New Roman" w:hAnsi="Times New Roman" w:cs="Times New Roman"/>
          <w:b/>
          <w:sz w:val="22"/>
          <w:szCs w:val="22"/>
        </w:rPr>
        <w:t xml:space="preserve">, </w:t>
      </w:r>
      <w:r>
        <w:rPr>
          <w:rFonts w:ascii="Times New Roman" w:hAnsi="Times New Roman" w:cs="Times New Roman"/>
          <w:b/>
          <w:sz w:val="22"/>
          <w:szCs w:val="22"/>
        </w:rPr>
        <w:t>PA</w:t>
      </w:r>
    </w:p>
    <w:p w14:paraId="19C2918D" w14:textId="6A6B075B" w:rsidR="00301ECC" w:rsidRDefault="00D67B29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 w:rsidRPr="003D306F">
        <w:rPr>
          <w:rFonts w:ascii="Times New Roman" w:hAnsi="Times New Roman" w:cs="Times New Roman"/>
          <w:i/>
          <w:sz w:val="22"/>
          <w:szCs w:val="22"/>
        </w:rPr>
        <w:t>Research</w:t>
      </w:r>
      <w:r>
        <w:rPr>
          <w:rFonts w:ascii="Times New Roman" w:hAnsi="Times New Roman" w:cs="Times New Roman"/>
          <w:i/>
          <w:sz w:val="22"/>
          <w:szCs w:val="22"/>
        </w:rPr>
        <w:t xml:space="preserve"> Assistant </w:t>
      </w:r>
      <w:r w:rsidRPr="00630A82">
        <w:rPr>
          <w:rFonts w:ascii="Times New Roman" w:hAnsi="Times New Roman" w:cs="Times New Roman"/>
          <w:i/>
          <w:sz w:val="22"/>
          <w:szCs w:val="22"/>
        </w:rPr>
        <w:t>(</w:t>
      </w:r>
      <w:r w:rsidR="00551852">
        <w:rPr>
          <w:rFonts w:ascii="Times New Roman" w:hAnsi="Times New Roman" w:cs="Times New Roman"/>
          <w:i/>
          <w:sz w:val="22"/>
          <w:szCs w:val="22"/>
        </w:rPr>
        <w:t>Machine Learning</w:t>
      </w:r>
      <w:r w:rsidRPr="00630A82">
        <w:rPr>
          <w:rFonts w:ascii="Times New Roman" w:hAnsi="Times New Roman" w:cs="Times New Roman"/>
          <w:i/>
          <w:sz w:val="22"/>
          <w:szCs w:val="22"/>
        </w:rPr>
        <w:t>)</w:t>
      </w:r>
      <w:r w:rsidRPr="00F12FBE">
        <w:rPr>
          <w:rFonts w:ascii="Times New Roman" w:hAnsi="Times New Roman" w:cs="Times New Roman"/>
          <w:i/>
          <w:sz w:val="22"/>
          <w:szCs w:val="22"/>
        </w:rPr>
        <w:tab/>
      </w:r>
    </w:p>
    <w:p w14:paraId="3CDA6126" w14:textId="0A91E31D" w:rsidR="00047D37" w:rsidRDefault="00D67B29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>May</w:t>
      </w:r>
      <w:r w:rsidRPr="00F12FBE">
        <w:rPr>
          <w:rFonts w:ascii="Times New Roman" w:hAnsi="Times New Roman" w:cs="Times New Roman"/>
          <w:i/>
          <w:sz w:val="22"/>
          <w:szCs w:val="22"/>
        </w:rPr>
        <w:t xml:space="preserve"> 202</w:t>
      </w:r>
      <w:r>
        <w:rPr>
          <w:rFonts w:ascii="Times New Roman" w:hAnsi="Times New Roman" w:cs="Times New Roman"/>
          <w:i/>
          <w:sz w:val="22"/>
          <w:szCs w:val="22"/>
        </w:rPr>
        <w:t>2</w:t>
      </w:r>
      <w:r w:rsidRPr="00F12FBE">
        <w:rPr>
          <w:rFonts w:ascii="Times New Roman" w:hAnsi="Times New Roman" w:cs="Times New Roman"/>
          <w:i/>
          <w:sz w:val="22"/>
          <w:szCs w:val="22"/>
        </w:rPr>
        <w:t xml:space="preserve"> - </w:t>
      </w:r>
      <w:r>
        <w:rPr>
          <w:rFonts w:ascii="Times New Roman" w:hAnsi="Times New Roman" w:cs="Times New Roman"/>
          <w:i/>
          <w:sz w:val="22"/>
          <w:szCs w:val="22"/>
        </w:rPr>
        <w:t>Current</w:t>
      </w:r>
    </w:p>
    <w:p w14:paraId="2A7FA9BE" w14:textId="79B8E807" w:rsidR="00D67B29" w:rsidRPr="00AD5426" w:rsidRDefault="002D40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Constructed</w:t>
      </w:r>
      <w:r w:rsidR="00551852">
        <w:rPr>
          <w:rFonts w:ascii="Times New Roman" w:hAnsi="Times New Roman" w:cs="Times New Roman"/>
          <w:bCs/>
          <w:sz w:val="22"/>
          <w:szCs w:val="22"/>
        </w:rPr>
        <w:t xml:space="preserve"> machine learning models for the purpose o</w:t>
      </w:r>
      <w:r w:rsidR="00152572">
        <w:rPr>
          <w:rFonts w:ascii="Times New Roman" w:hAnsi="Times New Roman" w:cs="Times New Roman"/>
          <w:bCs/>
          <w:sz w:val="22"/>
          <w:szCs w:val="22"/>
        </w:rPr>
        <w:t>f face identification and verification</w:t>
      </w:r>
      <w:r w:rsidR="00EE5EA0">
        <w:rPr>
          <w:rFonts w:ascii="Times New Roman" w:hAnsi="Times New Roman" w:cs="Times New Roman"/>
          <w:bCs/>
          <w:sz w:val="22"/>
          <w:szCs w:val="22"/>
        </w:rPr>
        <w:t>.</w:t>
      </w:r>
      <w:r w:rsidR="00D67B29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7E9FB277" w14:textId="6F20D8E6" w:rsidR="00D67B29" w:rsidRPr="00386E66" w:rsidRDefault="00C808A0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spacing w:line="276" w:lineRule="auto"/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>Designed</w:t>
      </w:r>
      <w:r w:rsidR="00BC35D2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="001F018A">
        <w:rPr>
          <w:rFonts w:ascii="Times New Roman" w:hAnsi="Times New Roman" w:cs="Times New Roman"/>
          <w:bCs/>
          <w:sz w:val="22"/>
          <w:szCs w:val="22"/>
        </w:rPr>
        <w:t>algorithms</w:t>
      </w:r>
      <w:r w:rsidR="00152572">
        <w:rPr>
          <w:rFonts w:ascii="Times New Roman" w:hAnsi="Times New Roman" w:cs="Times New Roman"/>
          <w:bCs/>
          <w:sz w:val="22"/>
          <w:szCs w:val="22"/>
        </w:rPr>
        <w:t xml:space="preserve"> to filter the incoming data and integrated optimization methods for training efficiency</w:t>
      </w:r>
      <w:r w:rsidR="00EE5EA0">
        <w:rPr>
          <w:rFonts w:ascii="Times New Roman" w:hAnsi="Times New Roman" w:cs="Times New Roman"/>
          <w:bCs/>
          <w:sz w:val="22"/>
          <w:szCs w:val="22"/>
        </w:rPr>
        <w:t>.</w:t>
      </w:r>
      <w:r w:rsidR="003C1480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437AF6DB" w14:textId="77777777" w:rsidR="00386E66" w:rsidRPr="00D12EAA" w:rsidRDefault="00386E66" w:rsidP="00386E66">
      <w:pPr>
        <w:pStyle w:val="a3"/>
        <w:tabs>
          <w:tab w:val="right" w:pos="10080"/>
          <w:tab w:val="right" w:pos="10800"/>
        </w:tabs>
        <w:spacing w:line="276" w:lineRule="auto"/>
        <w:ind w:left="576"/>
        <w:rPr>
          <w:rFonts w:ascii="Times New Roman" w:hAnsi="Times New Roman" w:cs="Times New Roman"/>
          <w:b/>
          <w:sz w:val="22"/>
          <w:szCs w:val="22"/>
        </w:rPr>
      </w:pPr>
    </w:p>
    <w:p w14:paraId="374C05A6" w14:textId="1C518D01" w:rsidR="00047D37" w:rsidRDefault="00B53071" w:rsidP="00D67B29">
      <w:pPr>
        <w:tabs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Google </w:t>
      </w:r>
      <w:r w:rsidR="00D67B29" w:rsidRPr="00F12FBE">
        <w:rPr>
          <w:rFonts w:ascii="Times New Roman" w:hAnsi="Times New Roman" w:cs="Times New Roman"/>
          <w:b/>
          <w:sz w:val="22"/>
          <w:szCs w:val="22"/>
        </w:rPr>
        <w:tab/>
      </w:r>
      <w:r w:rsidR="00AB2B0C">
        <w:rPr>
          <w:rFonts w:ascii="Times New Roman" w:hAnsi="Times New Roman" w:cs="Times New Roman"/>
          <w:b/>
          <w:sz w:val="22"/>
          <w:szCs w:val="22"/>
        </w:rPr>
        <w:t>London</w:t>
      </w:r>
      <w:r w:rsidR="00D67B29" w:rsidRPr="00F12FBE">
        <w:rPr>
          <w:rFonts w:ascii="Times New Roman" w:hAnsi="Times New Roman" w:cs="Times New Roman"/>
          <w:b/>
          <w:sz w:val="22"/>
          <w:szCs w:val="22"/>
        </w:rPr>
        <w:t xml:space="preserve">, </w:t>
      </w:r>
      <w:r w:rsidR="00AB2B0C">
        <w:rPr>
          <w:rFonts w:ascii="Times New Roman" w:hAnsi="Times New Roman" w:cs="Times New Roman"/>
          <w:b/>
          <w:sz w:val="22"/>
          <w:szCs w:val="22"/>
        </w:rPr>
        <w:t>UK</w:t>
      </w:r>
    </w:p>
    <w:p w14:paraId="09DFE006" w14:textId="4DA51A3F" w:rsidR="00301ECC" w:rsidRDefault="00B53071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>Software Engineering Intern</w:t>
      </w:r>
      <w:r w:rsidR="00D67B29" w:rsidRPr="00F12FBE">
        <w:rPr>
          <w:rFonts w:ascii="Times New Roman" w:hAnsi="Times New Roman" w:cs="Times New Roman"/>
          <w:i/>
          <w:sz w:val="22"/>
          <w:szCs w:val="22"/>
        </w:rPr>
        <w:tab/>
      </w:r>
    </w:p>
    <w:p w14:paraId="42B2D00C" w14:textId="1E0CAFBB" w:rsidR="00047D37" w:rsidRDefault="00D67B29" w:rsidP="00D67B29">
      <w:pPr>
        <w:tabs>
          <w:tab w:val="right" w:pos="10800"/>
        </w:tabs>
        <w:rPr>
          <w:rFonts w:ascii="Times New Roman" w:hAnsi="Times New Roman" w:cs="Times New Roman"/>
          <w:i/>
          <w:sz w:val="22"/>
          <w:szCs w:val="22"/>
        </w:rPr>
      </w:pPr>
      <w:r w:rsidRPr="00F12FBE">
        <w:rPr>
          <w:rFonts w:ascii="Times New Roman" w:hAnsi="Times New Roman" w:cs="Times New Roman"/>
          <w:i/>
          <w:sz w:val="22"/>
          <w:szCs w:val="22"/>
        </w:rPr>
        <w:t>Sep 2020 - Dec 2021</w:t>
      </w:r>
    </w:p>
    <w:p w14:paraId="10A6AC10" w14:textId="14D57C8A" w:rsidR="00D67B29" w:rsidRPr="00644FDE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Cs/>
          <w:sz w:val="22"/>
          <w:szCs w:val="22"/>
        </w:rPr>
      </w:pPr>
      <w:r>
        <w:rPr>
          <w:rFonts w:ascii="Times New Roman" w:hAnsi="Times New Roman" w:cs="Times New Roman"/>
          <w:bCs/>
          <w:sz w:val="22"/>
          <w:szCs w:val="22"/>
        </w:rPr>
        <w:t xml:space="preserve">Collaborated with </w:t>
      </w:r>
      <w:r w:rsidR="00917D06">
        <w:rPr>
          <w:rFonts w:ascii="Times New Roman" w:hAnsi="Times New Roman" w:cs="Times New Roman"/>
          <w:bCs/>
          <w:sz w:val="22"/>
          <w:szCs w:val="22"/>
        </w:rPr>
        <w:t>engineers and scientists</w:t>
      </w:r>
      <w:r w:rsidR="00626E3D">
        <w:rPr>
          <w:rFonts w:ascii="Times New Roman" w:hAnsi="Times New Roman" w:cs="Times New Roman"/>
          <w:bCs/>
          <w:sz w:val="22"/>
          <w:szCs w:val="22"/>
        </w:rPr>
        <w:t xml:space="preserve"> on implementing state-of-the-art machine learning models for the latest pixel product. Contribution was used in production and deployed to millions of users. </w:t>
      </w:r>
    </w:p>
    <w:p w14:paraId="65239656" w14:textId="09DB284A" w:rsidR="00D67B29" w:rsidRPr="00D43F13" w:rsidRDefault="00553C85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 w:rsidRPr="00D43F13">
        <w:rPr>
          <w:rFonts w:ascii="Times New Roman" w:hAnsi="Times New Roman" w:cs="Times New Roman"/>
          <w:bCs/>
          <w:sz w:val="22"/>
          <w:szCs w:val="22"/>
        </w:rPr>
        <w:t xml:space="preserve">Implemented </w:t>
      </w:r>
      <w:r>
        <w:rPr>
          <w:rFonts w:ascii="Times New Roman" w:hAnsi="Times New Roman" w:cs="Times New Roman"/>
          <w:bCs/>
          <w:sz w:val="22"/>
          <w:szCs w:val="22"/>
        </w:rPr>
        <w:t>machine</w:t>
      </w:r>
      <w:r w:rsidR="00D67B29" w:rsidRPr="00D43F13">
        <w:rPr>
          <w:rFonts w:ascii="Times New Roman" w:hAnsi="Times New Roman" w:cs="Times New Roman"/>
          <w:bCs/>
          <w:sz w:val="22"/>
          <w:szCs w:val="22"/>
        </w:rPr>
        <w:t xml:space="preserve"> learning models, reaching a maximum classification accuracy of 98.43%</w:t>
      </w:r>
      <w:r w:rsidR="00EE5EA0">
        <w:rPr>
          <w:rFonts w:ascii="Times New Roman" w:hAnsi="Times New Roman" w:cs="Times New Roman"/>
          <w:bCs/>
          <w:sz w:val="22"/>
          <w:szCs w:val="22"/>
        </w:rPr>
        <w:t>.</w:t>
      </w:r>
      <w:r w:rsidR="00D67B29">
        <w:rPr>
          <w:rFonts w:ascii="Times New Roman" w:hAnsi="Times New Roman" w:cs="Times New Roman"/>
          <w:bCs/>
          <w:sz w:val="22"/>
          <w:szCs w:val="22"/>
        </w:rPr>
        <w:t xml:space="preserve"> </w:t>
      </w:r>
    </w:p>
    <w:p w14:paraId="214B47BF" w14:textId="12ED4205" w:rsidR="00D67B29" w:rsidRPr="00386E66" w:rsidRDefault="00D67B29" w:rsidP="00D67B29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 w:rsidRPr="00D43F13">
        <w:rPr>
          <w:rFonts w:ascii="Times New Roman" w:hAnsi="Times New Roman" w:cs="Times New Roman"/>
          <w:bCs/>
          <w:sz w:val="22"/>
          <w:szCs w:val="22"/>
        </w:rPr>
        <w:t>Extended the method to classify</w:t>
      </w:r>
      <w:r w:rsidR="00917D06">
        <w:rPr>
          <w:rFonts w:ascii="Times New Roman" w:hAnsi="Times New Roman" w:cs="Times New Roman"/>
          <w:bCs/>
          <w:sz w:val="22"/>
          <w:szCs w:val="22"/>
        </w:rPr>
        <w:t xml:space="preserve"> multiple types of data</w:t>
      </w:r>
      <w:r w:rsidRPr="00D43F13">
        <w:rPr>
          <w:rFonts w:ascii="Times New Roman" w:hAnsi="Times New Roman" w:cs="Times New Roman"/>
          <w:bCs/>
          <w:sz w:val="22"/>
          <w:szCs w:val="22"/>
        </w:rPr>
        <w:t>, achieving accuracies over 90%</w:t>
      </w:r>
      <w:r w:rsidR="00EE5EA0">
        <w:rPr>
          <w:rFonts w:ascii="Times New Roman" w:hAnsi="Times New Roman" w:cs="Times New Roman"/>
          <w:bCs/>
          <w:sz w:val="22"/>
          <w:szCs w:val="22"/>
        </w:rPr>
        <w:t>.</w:t>
      </w:r>
    </w:p>
    <w:p w14:paraId="0F5DFE4F" w14:textId="77777777" w:rsidR="00386E66" w:rsidRPr="00D12EAA" w:rsidRDefault="00386E66" w:rsidP="00386E66">
      <w:pPr>
        <w:pStyle w:val="a3"/>
        <w:tabs>
          <w:tab w:val="right" w:pos="10080"/>
          <w:tab w:val="right" w:pos="10800"/>
        </w:tabs>
        <w:ind w:left="576"/>
        <w:rPr>
          <w:rFonts w:ascii="Times New Roman" w:hAnsi="Times New Roman" w:cs="Times New Roman"/>
          <w:b/>
          <w:sz w:val="22"/>
          <w:szCs w:val="22"/>
        </w:rPr>
      </w:pPr>
    </w:p>
    <w:p w14:paraId="6661C083" w14:textId="6741B9DE" w:rsidR="00047D37" w:rsidRPr="00F12FBE" w:rsidRDefault="000D5F8E" w:rsidP="00D67B29">
      <w:pPr>
        <w:tabs>
          <w:tab w:val="right" w:pos="10800"/>
        </w:tabs>
        <w:spacing w:before="60"/>
        <w:rPr>
          <w:rFonts w:ascii="Times New Roman" w:eastAsia="宋体" w:hAnsi="Times New Roman" w:cs="Times New Roman"/>
          <w:b/>
          <w:sz w:val="22"/>
          <w:szCs w:val="22"/>
          <w:lang w:eastAsia="zh-CN"/>
        </w:rPr>
      </w:pPr>
      <w:r>
        <w:rPr>
          <w:rFonts w:ascii="Times New Roman" w:eastAsia="宋体" w:hAnsi="Times New Roman" w:cs="Times New Roman"/>
          <w:b/>
          <w:sz w:val="22"/>
          <w:szCs w:val="22"/>
          <w:lang w:eastAsia="zh-CN"/>
        </w:rPr>
        <w:t>Meta</w:t>
      </w:r>
      <w:r w:rsidR="001764D3">
        <w:rPr>
          <w:rFonts w:ascii="Times New Roman" w:eastAsia="宋体" w:hAnsi="Times New Roman" w:cs="Times New Roman"/>
          <w:b/>
          <w:sz w:val="22"/>
          <w:szCs w:val="22"/>
          <w:lang w:eastAsia="zh-CN"/>
        </w:rPr>
        <w:t xml:space="preserve"> </w:t>
      </w:r>
      <w:r w:rsidR="001764D3">
        <w:rPr>
          <w:rFonts w:ascii="Times New Roman" w:eastAsia="宋体" w:hAnsi="Times New Roman" w:cs="Times New Roman"/>
          <w:b/>
          <w:sz w:val="22"/>
          <w:szCs w:val="22"/>
          <w:lang w:eastAsia="zh-CN"/>
        </w:rPr>
        <w:tab/>
        <w:t>Paris,</w:t>
      </w:r>
      <w:r w:rsidR="00B30D57">
        <w:rPr>
          <w:rFonts w:ascii="Times New Roman" w:eastAsia="宋体" w:hAnsi="Times New Roman" w:cs="Times New Roman"/>
          <w:b/>
          <w:sz w:val="22"/>
          <w:szCs w:val="22"/>
          <w:lang w:eastAsia="zh-CN"/>
        </w:rPr>
        <w:t xml:space="preserve"> </w:t>
      </w:r>
      <w:r w:rsidR="001764D3">
        <w:rPr>
          <w:rFonts w:ascii="Times New Roman" w:eastAsia="宋体" w:hAnsi="Times New Roman" w:cs="Times New Roman"/>
          <w:b/>
          <w:sz w:val="22"/>
          <w:szCs w:val="22"/>
          <w:lang w:eastAsia="zh-CN"/>
        </w:rPr>
        <w:t>France</w:t>
      </w:r>
    </w:p>
    <w:p w14:paraId="5735F582" w14:textId="77777777" w:rsidR="000121E4" w:rsidRDefault="00D67B29" w:rsidP="00D67B29">
      <w:pPr>
        <w:tabs>
          <w:tab w:val="right" w:pos="10800"/>
        </w:tabs>
        <w:rPr>
          <w:rFonts w:ascii="Times New Roman" w:eastAsia="宋体" w:hAnsi="Times New Roman" w:cs="Times New Roman"/>
          <w:i/>
          <w:sz w:val="20"/>
          <w:szCs w:val="20"/>
          <w:lang w:eastAsia="zh-CN"/>
        </w:rPr>
      </w:pPr>
      <w:r w:rsidRPr="003D306F">
        <w:rPr>
          <w:rFonts w:ascii="Times New Roman" w:eastAsia="宋体" w:hAnsi="Times New Roman" w:cs="Times New Roman"/>
          <w:i/>
          <w:sz w:val="22"/>
          <w:szCs w:val="22"/>
          <w:lang w:eastAsia="zh-CN"/>
        </w:rPr>
        <w:t>Summer Intern</w:t>
      </w:r>
      <w:r w:rsidRPr="007D49CC"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 xml:space="preserve">                    </w:t>
      </w:r>
      <w:r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ab/>
      </w:r>
    </w:p>
    <w:p w14:paraId="150ED4CA" w14:textId="76DD2CCD" w:rsidR="00047D37" w:rsidRPr="00047D37" w:rsidRDefault="00D67B29" w:rsidP="00D67B29">
      <w:pPr>
        <w:tabs>
          <w:tab w:val="right" w:pos="10800"/>
        </w:tabs>
        <w:rPr>
          <w:rFonts w:ascii="Times New Roman" w:eastAsia="宋体" w:hAnsi="Times New Roman" w:cs="Times New Roman"/>
          <w:i/>
          <w:sz w:val="20"/>
          <w:szCs w:val="20"/>
          <w:lang w:eastAsia="zh-CN"/>
        </w:rPr>
      </w:pPr>
      <w:r w:rsidRPr="00342364"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 xml:space="preserve">Jul 2018 </w:t>
      </w:r>
      <w:r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>-</w:t>
      </w:r>
      <w:r w:rsidRPr="00342364"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>Sep</w:t>
      </w:r>
      <w:r w:rsidRPr="00342364">
        <w:rPr>
          <w:rFonts w:ascii="Times New Roman" w:eastAsia="宋体" w:hAnsi="Times New Roman" w:cs="Times New Roman"/>
          <w:i/>
          <w:sz w:val="20"/>
          <w:szCs w:val="20"/>
          <w:lang w:eastAsia="zh-CN"/>
        </w:rPr>
        <w:t xml:space="preserve"> 2018</w:t>
      </w:r>
    </w:p>
    <w:p w14:paraId="39EDFCF1" w14:textId="352778AE" w:rsidR="007037E4" w:rsidRPr="00C54D6E" w:rsidRDefault="00D67B29" w:rsidP="00C54D6E">
      <w:pPr>
        <w:pStyle w:val="a3"/>
        <w:numPr>
          <w:ilvl w:val="0"/>
          <w:numId w:val="15"/>
        </w:numPr>
        <w:tabs>
          <w:tab w:val="right" w:pos="10080"/>
          <w:tab w:val="right" w:pos="10800"/>
        </w:tabs>
        <w:rPr>
          <w:rFonts w:ascii="Times New Roman" w:hAnsi="Times New Roman" w:cs="Times New Roman"/>
          <w:b/>
          <w:sz w:val="22"/>
          <w:szCs w:val="22"/>
        </w:rPr>
      </w:pPr>
      <w:r w:rsidRPr="000D4A52">
        <w:rPr>
          <w:rFonts w:ascii="Times New Roman" w:hAnsi="Times New Roman" w:cs="Times New Roman"/>
          <w:sz w:val="22"/>
          <w:szCs w:val="22"/>
          <w:lang w:eastAsia="zh-CN"/>
        </w:rPr>
        <w:t xml:space="preserve">Rotated within </w:t>
      </w:r>
      <w:r w:rsidRPr="000D0C9C">
        <w:rPr>
          <w:rFonts w:ascii="Times New Roman" w:hAnsi="Times New Roman" w:cs="Times New Roman"/>
          <w:sz w:val="22"/>
          <w:szCs w:val="22"/>
          <w:lang w:eastAsia="zh-CN"/>
        </w:rPr>
        <w:t>multiple</w:t>
      </w:r>
      <w:r w:rsidRPr="000D4A52">
        <w:rPr>
          <w:rFonts w:ascii="Times New Roman" w:hAnsi="Times New Roman" w:cs="Times New Roman"/>
          <w:sz w:val="22"/>
          <w:szCs w:val="22"/>
          <w:lang w:eastAsia="zh-CN"/>
        </w:rPr>
        <w:t xml:space="preserve"> departments, including R&amp;D, financial, and production teams</w:t>
      </w:r>
      <w:r>
        <w:rPr>
          <w:rFonts w:ascii="Times New Roman" w:hAnsi="Times New Roman" w:cs="Times New Roman"/>
          <w:sz w:val="22"/>
          <w:szCs w:val="22"/>
          <w:lang w:eastAsia="zh-CN"/>
        </w:rPr>
        <w:t xml:space="preserve">. </w:t>
      </w:r>
      <w:r w:rsidRPr="00FC771D">
        <w:rPr>
          <w:rFonts w:ascii="Times New Roman" w:hAnsi="Times New Roman" w:cs="Times New Roman"/>
          <w:sz w:val="22"/>
          <w:szCs w:val="22"/>
          <w:lang w:eastAsia="zh-CN"/>
        </w:rPr>
        <w:t>Contributed to product field tests, financial analysis, and sales projection with product development teams</w:t>
      </w:r>
      <w:r w:rsidR="00EE5EA0">
        <w:rPr>
          <w:rFonts w:ascii="Times New Roman" w:hAnsi="Times New Roman" w:cs="Times New Roman"/>
          <w:sz w:val="22"/>
          <w:szCs w:val="22"/>
          <w:lang w:eastAsia="zh-CN"/>
        </w:rPr>
        <w:t>.</w:t>
      </w:r>
    </w:p>
    <w:sectPr w:rsidR="007037E4" w:rsidRPr="00C54D6E" w:rsidSect="00B25A8B"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65F0D"/>
    <w:multiLevelType w:val="hybridMultilevel"/>
    <w:tmpl w:val="A1B4DDE6"/>
    <w:lvl w:ilvl="0" w:tplc="1AE66CCE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22C6606"/>
    <w:multiLevelType w:val="hybridMultilevel"/>
    <w:tmpl w:val="A2FAD4A0"/>
    <w:lvl w:ilvl="0" w:tplc="02A4B2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464FB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4D4B0A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DBE8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678650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29E967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7E83A1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7CC5EF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B14B5D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E334AF"/>
    <w:multiLevelType w:val="hybridMultilevel"/>
    <w:tmpl w:val="7EE6B93E"/>
    <w:lvl w:ilvl="0" w:tplc="60CE42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8C90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5C80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1A5B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6CD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F86A9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6CC7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66FE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24A7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303E3"/>
    <w:multiLevelType w:val="hybridMultilevel"/>
    <w:tmpl w:val="2F088F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3126358E"/>
    <w:multiLevelType w:val="hybridMultilevel"/>
    <w:tmpl w:val="ED1C0EAC"/>
    <w:lvl w:ilvl="0" w:tplc="1AE66C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E1E2A7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E4AF6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1ED4D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F7685C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0ACEA7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626C0E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E2993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5DE33B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A372A4"/>
    <w:multiLevelType w:val="hybridMultilevel"/>
    <w:tmpl w:val="9E3E3026"/>
    <w:lvl w:ilvl="0" w:tplc="F2625A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49668D"/>
    <w:multiLevelType w:val="hybridMultilevel"/>
    <w:tmpl w:val="E578DD86"/>
    <w:lvl w:ilvl="0" w:tplc="823253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BAC0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CCA7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D2DE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7E24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F0D6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88C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A3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0428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F72D9"/>
    <w:multiLevelType w:val="hybridMultilevel"/>
    <w:tmpl w:val="CC72EB2C"/>
    <w:lvl w:ilvl="0" w:tplc="6D40A6F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01D44"/>
    <w:multiLevelType w:val="hybridMultilevel"/>
    <w:tmpl w:val="FA702BDC"/>
    <w:lvl w:ilvl="0" w:tplc="508A2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A4D3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86C9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24BE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48F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4C829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1A6E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08C8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48D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EC2169"/>
    <w:multiLevelType w:val="hybridMultilevel"/>
    <w:tmpl w:val="E47272BA"/>
    <w:lvl w:ilvl="0" w:tplc="03402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008E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3446F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CE6A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5C10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380F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20B2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4093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B4406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17BAB"/>
    <w:multiLevelType w:val="hybridMultilevel"/>
    <w:tmpl w:val="4C084046"/>
    <w:lvl w:ilvl="0" w:tplc="6D40A6F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CE10C8"/>
    <w:multiLevelType w:val="hybridMultilevel"/>
    <w:tmpl w:val="FF98F2C2"/>
    <w:lvl w:ilvl="0" w:tplc="84287EFA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BBBC9668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BF90A9FC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DCB2145A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FD9E5DCE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826F668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ABD6BBF6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3B6AA370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AF2498A0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12" w15:restartNumberingAfterBreak="0">
    <w:nsid w:val="71CC78EA"/>
    <w:multiLevelType w:val="hybridMultilevel"/>
    <w:tmpl w:val="6EDE9EC2"/>
    <w:lvl w:ilvl="0" w:tplc="5D16854E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614D5"/>
    <w:multiLevelType w:val="hybridMultilevel"/>
    <w:tmpl w:val="D6760EB4"/>
    <w:lvl w:ilvl="0" w:tplc="6D40A6F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35AB2"/>
    <w:multiLevelType w:val="hybridMultilevel"/>
    <w:tmpl w:val="4B186732"/>
    <w:lvl w:ilvl="0" w:tplc="2AAEA5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AC5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46EC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C2AC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EE20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7677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F8DF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A651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EADE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563A0D"/>
    <w:multiLevelType w:val="hybridMultilevel"/>
    <w:tmpl w:val="AC12A9EA"/>
    <w:lvl w:ilvl="0" w:tplc="F2625AB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841583">
    <w:abstractNumId w:val="4"/>
  </w:num>
  <w:num w:numId="2" w16cid:durableId="1863976819">
    <w:abstractNumId w:val="1"/>
  </w:num>
  <w:num w:numId="3" w16cid:durableId="1264267679">
    <w:abstractNumId w:val="8"/>
  </w:num>
  <w:num w:numId="4" w16cid:durableId="1711610222">
    <w:abstractNumId w:val="9"/>
  </w:num>
  <w:num w:numId="5" w16cid:durableId="1231037149">
    <w:abstractNumId w:val="11"/>
  </w:num>
  <w:num w:numId="6" w16cid:durableId="400755630">
    <w:abstractNumId w:val="14"/>
  </w:num>
  <w:num w:numId="7" w16cid:durableId="2134978715">
    <w:abstractNumId w:val="2"/>
  </w:num>
  <w:num w:numId="8" w16cid:durableId="1245528489">
    <w:abstractNumId w:val="6"/>
  </w:num>
  <w:num w:numId="9" w16cid:durableId="1974674648">
    <w:abstractNumId w:val="7"/>
  </w:num>
  <w:num w:numId="10" w16cid:durableId="575557522">
    <w:abstractNumId w:val="13"/>
  </w:num>
  <w:num w:numId="11" w16cid:durableId="1970041016">
    <w:abstractNumId w:val="10"/>
  </w:num>
  <w:num w:numId="12" w16cid:durableId="942494469">
    <w:abstractNumId w:val="4"/>
  </w:num>
  <w:num w:numId="13" w16cid:durableId="595138776">
    <w:abstractNumId w:val="5"/>
  </w:num>
  <w:num w:numId="14" w16cid:durableId="187792579">
    <w:abstractNumId w:val="15"/>
  </w:num>
  <w:num w:numId="15" w16cid:durableId="260383668">
    <w:abstractNumId w:val="12"/>
  </w:num>
  <w:num w:numId="16" w16cid:durableId="1756591951">
    <w:abstractNumId w:val="0"/>
  </w:num>
  <w:num w:numId="17" w16cid:durableId="14060753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DS0NDIzMbM0sTBQ0lEKTi0uzszPAykwrwUAZkPvHywAAAA="/>
  </w:docVars>
  <w:rsids>
    <w:rsidRoot w:val="0000488D"/>
    <w:rsid w:val="0000488D"/>
    <w:rsid w:val="00011481"/>
    <w:rsid w:val="00012120"/>
    <w:rsid w:val="000121E4"/>
    <w:rsid w:val="000126F2"/>
    <w:rsid w:val="000154EF"/>
    <w:rsid w:val="000238DE"/>
    <w:rsid w:val="00024E15"/>
    <w:rsid w:val="00026929"/>
    <w:rsid w:val="00032E05"/>
    <w:rsid w:val="00036572"/>
    <w:rsid w:val="00037A16"/>
    <w:rsid w:val="000436BC"/>
    <w:rsid w:val="00044119"/>
    <w:rsid w:val="00047D37"/>
    <w:rsid w:val="00051987"/>
    <w:rsid w:val="0005348D"/>
    <w:rsid w:val="00054ACA"/>
    <w:rsid w:val="00056BA7"/>
    <w:rsid w:val="00057B00"/>
    <w:rsid w:val="00060DB7"/>
    <w:rsid w:val="0007130C"/>
    <w:rsid w:val="0007597C"/>
    <w:rsid w:val="000832DB"/>
    <w:rsid w:val="00084B4C"/>
    <w:rsid w:val="00086E6A"/>
    <w:rsid w:val="000954FE"/>
    <w:rsid w:val="000A4654"/>
    <w:rsid w:val="000B3217"/>
    <w:rsid w:val="000C2D24"/>
    <w:rsid w:val="000C5A26"/>
    <w:rsid w:val="000C76BC"/>
    <w:rsid w:val="000C79B8"/>
    <w:rsid w:val="000D0C9C"/>
    <w:rsid w:val="000D142C"/>
    <w:rsid w:val="000D2EB0"/>
    <w:rsid w:val="000D42AA"/>
    <w:rsid w:val="000D4A52"/>
    <w:rsid w:val="000D5F8E"/>
    <w:rsid w:val="000E0731"/>
    <w:rsid w:val="000E3DB9"/>
    <w:rsid w:val="000E5C6F"/>
    <w:rsid w:val="000E75F8"/>
    <w:rsid w:val="000F3E8F"/>
    <w:rsid w:val="000F482A"/>
    <w:rsid w:val="0010187C"/>
    <w:rsid w:val="00101B21"/>
    <w:rsid w:val="00102496"/>
    <w:rsid w:val="00105BEE"/>
    <w:rsid w:val="0010701E"/>
    <w:rsid w:val="00111240"/>
    <w:rsid w:val="001147E0"/>
    <w:rsid w:val="00115164"/>
    <w:rsid w:val="00115427"/>
    <w:rsid w:val="0011797C"/>
    <w:rsid w:val="001207B6"/>
    <w:rsid w:val="00124279"/>
    <w:rsid w:val="00126D5D"/>
    <w:rsid w:val="00130A10"/>
    <w:rsid w:val="00146EF4"/>
    <w:rsid w:val="00152572"/>
    <w:rsid w:val="00153295"/>
    <w:rsid w:val="00155289"/>
    <w:rsid w:val="00157192"/>
    <w:rsid w:val="00157334"/>
    <w:rsid w:val="001611FA"/>
    <w:rsid w:val="00170557"/>
    <w:rsid w:val="00172D9A"/>
    <w:rsid w:val="001764D3"/>
    <w:rsid w:val="00176CFB"/>
    <w:rsid w:val="00180112"/>
    <w:rsid w:val="0018256A"/>
    <w:rsid w:val="00182DC7"/>
    <w:rsid w:val="0018682E"/>
    <w:rsid w:val="001868E2"/>
    <w:rsid w:val="001929DF"/>
    <w:rsid w:val="00195E5D"/>
    <w:rsid w:val="00196F5D"/>
    <w:rsid w:val="001B15C2"/>
    <w:rsid w:val="001B5B52"/>
    <w:rsid w:val="001C1C53"/>
    <w:rsid w:val="001C79EE"/>
    <w:rsid w:val="001D44D4"/>
    <w:rsid w:val="001D72E9"/>
    <w:rsid w:val="001E6FC6"/>
    <w:rsid w:val="001E714A"/>
    <w:rsid w:val="001F018A"/>
    <w:rsid w:val="001F09C7"/>
    <w:rsid w:val="00201140"/>
    <w:rsid w:val="00201F63"/>
    <w:rsid w:val="00202875"/>
    <w:rsid w:val="002041DE"/>
    <w:rsid w:val="00205BC0"/>
    <w:rsid w:val="00207A7B"/>
    <w:rsid w:val="002130E6"/>
    <w:rsid w:val="00213D32"/>
    <w:rsid w:val="0021428A"/>
    <w:rsid w:val="00217417"/>
    <w:rsid w:val="002205C9"/>
    <w:rsid w:val="00221CA6"/>
    <w:rsid w:val="002324CA"/>
    <w:rsid w:val="00232C66"/>
    <w:rsid w:val="0023522C"/>
    <w:rsid w:val="00235DEF"/>
    <w:rsid w:val="002370B1"/>
    <w:rsid w:val="0024143A"/>
    <w:rsid w:val="00241E5F"/>
    <w:rsid w:val="00244226"/>
    <w:rsid w:val="00246280"/>
    <w:rsid w:val="002533DA"/>
    <w:rsid w:val="0025769C"/>
    <w:rsid w:val="0026549D"/>
    <w:rsid w:val="00270BD0"/>
    <w:rsid w:val="00272843"/>
    <w:rsid w:val="002756CD"/>
    <w:rsid w:val="00281BB5"/>
    <w:rsid w:val="002828E1"/>
    <w:rsid w:val="00283000"/>
    <w:rsid w:val="00286E0A"/>
    <w:rsid w:val="00291082"/>
    <w:rsid w:val="00295E91"/>
    <w:rsid w:val="002A35D6"/>
    <w:rsid w:val="002A73F6"/>
    <w:rsid w:val="002B12C2"/>
    <w:rsid w:val="002B449F"/>
    <w:rsid w:val="002B6E34"/>
    <w:rsid w:val="002C192F"/>
    <w:rsid w:val="002C2B5D"/>
    <w:rsid w:val="002C384B"/>
    <w:rsid w:val="002C5784"/>
    <w:rsid w:val="002C78DA"/>
    <w:rsid w:val="002D0216"/>
    <w:rsid w:val="002D1AAB"/>
    <w:rsid w:val="002D4029"/>
    <w:rsid w:val="002D529B"/>
    <w:rsid w:val="002E04DD"/>
    <w:rsid w:val="002E1E96"/>
    <w:rsid w:val="002E4D5E"/>
    <w:rsid w:val="002F4F92"/>
    <w:rsid w:val="002F5A10"/>
    <w:rsid w:val="002F711D"/>
    <w:rsid w:val="0030127D"/>
    <w:rsid w:val="00301ECC"/>
    <w:rsid w:val="00302FC5"/>
    <w:rsid w:val="00303BDE"/>
    <w:rsid w:val="00305747"/>
    <w:rsid w:val="00305FE4"/>
    <w:rsid w:val="00311D0D"/>
    <w:rsid w:val="00313EC5"/>
    <w:rsid w:val="00314111"/>
    <w:rsid w:val="00314471"/>
    <w:rsid w:val="00322BFD"/>
    <w:rsid w:val="00323D36"/>
    <w:rsid w:val="00324B71"/>
    <w:rsid w:val="00327FB0"/>
    <w:rsid w:val="00331A3F"/>
    <w:rsid w:val="00337A44"/>
    <w:rsid w:val="00342364"/>
    <w:rsid w:val="00343509"/>
    <w:rsid w:val="00343DFD"/>
    <w:rsid w:val="00352343"/>
    <w:rsid w:val="00354799"/>
    <w:rsid w:val="003553D1"/>
    <w:rsid w:val="0036280F"/>
    <w:rsid w:val="0036317A"/>
    <w:rsid w:val="00363F11"/>
    <w:rsid w:val="0036413E"/>
    <w:rsid w:val="00367C93"/>
    <w:rsid w:val="0037775A"/>
    <w:rsid w:val="00380410"/>
    <w:rsid w:val="00382C8E"/>
    <w:rsid w:val="00382E94"/>
    <w:rsid w:val="00384063"/>
    <w:rsid w:val="00386E66"/>
    <w:rsid w:val="0039112F"/>
    <w:rsid w:val="003923B0"/>
    <w:rsid w:val="003949B3"/>
    <w:rsid w:val="003959BE"/>
    <w:rsid w:val="003A06AE"/>
    <w:rsid w:val="003A11E8"/>
    <w:rsid w:val="003B20F4"/>
    <w:rsid w:val="003B3569"/>
    <w:rsid w:val="003B55C2"/>
    <w:rsid w:val="003B6BD7"/>
    <w:rsid w:val="003B7169"/>
    <w:rsid w:val="003B78E2"/>
    <w:rsid w:val="003C037C"/>
    <w:rsid w:val="003C1480"/>
    <w:rsid w:val="003C29C6"/>
    <w:rsid w:val="003C49C9"/>
    <w:rsid w:val="003D306F"/>
    <w:rsid w:val="003D3895"/>
    <w:rsid w:val="003D480E"/>
    <w:rsid w:val="003D482D"/>
    <w:rsid w:val="003D508D"/>
    <w:rsid w:val="003D7925"/>
    <w:rsid w:val="003D7987"/>
    <w:rsid w:val="003E3032"/>
    <w:rsid w:val="003E4927"/>
    <w:rsid w:val="00402B44"/>
    <w:rsid w:val="00402D70"/>
    <w:rsid w:val="00402DED"/>
    <w:rsid w:val="00402EF7"/>
    <w:rsid w:val="004147F1"/>
    <w:rsid w:val="00415B4F"/>
    <w:rsid w:val="00416059"/>
    <w:rsid w:val="004174A3"/>
    <w:rsid w:val="004350DA"/>
    <w:rsid w:val="00435CFD"/>
    <w:rsid w:val="004432CE"/>
    <w:rsid w:val="00447D2D"/>
    <w:rsid w:val="0046500E"/>
    <w:rsid w:val="00465C27"/>
    <w:rsid w:val="00466803"/>
    <w:rsid w:val="00473544"/>
    <w:rsid w:val="00473643"/>
    <w:rsid w:val="004739C0"/>
    <w:rsid w:val="004801C6"/>
    <w:rsid w:val="004831E5"/>
    <w:rsid w:val="0048414B"/>
    <w:rsid w:val="00484EC1"/>
    <w:rsid w:val="0049301D"/>
    <w:rsid w:val="004965A8"/>
    <w:rsid w:val="004A0DAF"/>
    <w:rsid w:val="004A16AF"/>
    <w:rsid w:val="004A548A"/>
    <w:rsid w:val="004A635A"/>
    <w:rsid w:val="004B23BF"/>
    <w:rsid w:val="004B262F"/>
    <w:rsid w:val="004C6EFF"/>
    <w:rsid w:val="004D2F29"/>
    <w:rsid w:val="004D33A6"/>
    <w:rsid w:val="004E08E4"/>
    <w:rsid w:val="004E3515"/>
    <w:rsid w:val="004E41A6"/>
    <w:rsid w:val="004E78E7"/>
    <w:rsid w:val="005031BE"/>
    <w:rsid w:val="00504D8F"/>
    <w:rsid w:val="00510796"/>
    <w:rsid w:val="00515289"/>
    <w:rsid w:val="00520DBD"/>
    <w:rsid w:val="00521D7B"/>
    <w:rsid w:val="00522C0B"/>
    <w:rsid w:val="005254D4"/>
    <w:rsid w:val="00525A41"/>
    <w:rsid w:val="00530B69"/>
    <w:rsid w:val="00535936"/>
    <w:rsid w:val="00540F09"/>
    <w:rsid w:val="00541AF2"/>
    <w:rsid w:val="00543857"/>
    <w:rsid w:val="00544D2B"/>
    <w:rsid w:val="0055085E"/>
    <w:rsid w:val="00551852"/>
    <w:rsid w:val="00552769"/>
    <w:rsid w:val="00553C85"/>
    <w:rsid w:val="00563C0F"/>
    <w:rsid w:val="00567E0A"/>
    <w:rsid w:val="00573C93"/>
    <w:rsid w:val="005760A9"/>
    <w:rsid w:val="00576470"/>
    <w:rsid w:val="0057763A"/>
    <w:rsid w:val="005812B7"/>
    <w:rsid w:val="00585E7B"/>
    <w:rsid w:val="00587F34"/>
    <w:rsid w:val="00590068"/>
    <w:rsid w:val="00590912"/>
    <w:rsid w:val="005A688D"/>
    <w:rsid w:val="005A6E68"/>
    <w:rsid w:val="005B0CFF"/>
    <w:rsid w:val="005C626E"/>
    <w:rsid w:val="005C6AFE"/>
    <w:rsid w:val="005C733C"/>
    <w:rsid w:val="005D3999"/>
    <w:rsid w:val="005D4381"/>
    <w:rsid w:val="005D5DE8"/>
    <w:rsid w:val="005D6666"/>
    <w:rsid w:val="005D7C48"/>
    <w:rsid w:val="005E0920"/>
    <w:rsid w:val="005E7909"/>
    <w:rsid w:val="005E7D36"/>
    <w:rsid w:val="005F724A"/>
    <w:rsid w:val="006033D7"/>
    <w:rsid w:val="0061340B"/>
    <w:rsid w:val="0061697B"/>
    <w:rsid w:val="006234D7"/>
    <w:rsid w:val="0062694C"/>
    <w:rsid w:val="00626E3D"/>
    <w:rsid w:val="00630A82"/>
    <w:rsid w:val="00634B30"/>
    <w:rsid w:val="00635478"/>
    <w:rsid w:val="00636BBD"/>
    <w:rsid w:val="0064236A"/>
    <w:rsid w:val="00643353"/>
    <w:rsid w:val="00644FDE"/>
    <w:rsid w:val="0064563D"/>
    <w:rsid w:val="0065376C"/>
    <w:rsid w:val="00656D35"/>
    <w:rsid w:val="00656E74"/>
    <w:rsid w:val="00661FB0"/>
    <w:rsid w:val="00666457"/>
    <w:rsid w:val="00670489"/>
    <w:rsid w:val="006708B0"/>
    <w:rsid w:val="0067289F"/>
    <w:rsid w:val="00676CE7"/>
    <w:rsid w:val="00681B79"/>
    <w:rsid w:val="00687502"/>
    <w:rsid w:val="006A1A29"/>
    <w:rsid w:val="006A28E5"/>
    <w:rsid w:val="006A2C73"/>
    <w:rsid w:val="006A5112"/>
    <w:rsid w:val="006A7B95"/>
    <w:rsid w:val="006B1002"/>
    <w:rsid w:val="006B3445"/>
    <w:rsid w:val="006B5D45"/>
    <w:rsid w:val="006B6208"/>
    <w:rsid w:val="006C479D"/>
    <w:rsid w:val="006C5BD6"/>
    <w:rsid w:val="006C61DF"/>
    <w:rsid w:val="006D2DAC"/>
    <w:rsid w:val="006D3271"/>
    <w:rsid w:val="006D4343"/>
    <w:rsid w:val="006D530E"/>
    <w:rsid w:val="006E2A4A"/>
    <w:rsid w:val="006E3984"/>
    <w:rsid w:val="006F2448"/>
    <w:rsid w:val="006F29B5"/>
    <w:rsid w:val="006F2DEF"/>
    <w:rsid w:val="006F6526"/>
    <w:rsid w:val="007037E4"/>
    <w:rsid w:val="00706A59"/>
    <w:rsid w:val="00710D00"/>
    <w:rsid w:val="00712BB3"/>
    <w:rsid w:val="0071433B"/>
    <w:rsid w:val="00715482"/>
    <w:rsid w:val="00716C98"/>
    <w:rsid w:val="00717BB8"/>
    <w:rsid w:val="00717E36"/>
    <w:rsid w:val="00721E65"/>
    <w:rsid w:val="00722232"/>
    <w:rsid w:val="00730AD7"/>
    <w:rsid w:val="00733B6D"/>
    <w:rsid w:val="00741008"/>
    <w:rsid w:val="00743983"/>
    <w:rsid w:val="007443CA"/>
    <w:rsid w:val="0074522D"/>
    <w:rsid w:val="00745C0C"/>
    <w:rsid w:val="007526F3"/>
    <w:rsid w:val="00763FF8"/>
    <w:rsid w:val="00764DED"/>
    <w:rsid w:val="0076656B"/>
    <w:rsid w:val="0077317D"/>
    <w:rsid w:val="00781092"/>
    <w:rsid w:val="00781337"/>
    <w:rsid w:val="0078414E"/>
    <w:rsid w:val="007850AF"/>
    <w:rsid w:val="00792C37"/>
    <w:rsid w:val="00797505"/>
    <w:rsid w:val="007A573E"/>
    <w:rsid w:val="007B27F0"/>
    <w:rsid w:val="007B4513"/>
    <w:rsid w:val="007B61D1"/>
    <w:rsid w:val="007B70E3"/>
    <w:rsid w:val="007C18AE"/>
    <w:rsid w:val="007C30E7"/>
    <w:rsid w:val="007C7C6D"/>
    <w:rsid w:val="007C7E73"/>
    <w:rsid w:val="007D29A5"/>
    <w:rsid w:val="007D49CC"/>
    <w:rsid w:val="007E0D52"/>
    <w:rsid w:val="007E1E38"/>
    <w:rsid w:val="007E5335"/>
    <w:rsid w:val="007E6C5D"/>
    <w:rsid w:val="007F1F0A"/>
    <w:rsid w:val="00803AE6"/>
    <w:rsid w:val="00804380"/>
    <w:rsid w:val="00811C7F"/>
    <w:rsid w:val="00817ED2"/>
    <w:rsid w:val="008207E9"/>
    <w:rsid w:val="00824173"/>
    <w:rsid w:val="00824D6E"/>
    <w:rsid w:val="00826C2A"/>
    <w:rsid w:val="00831590"/>
    <w:rsid w:val="00832431"/>
    <w:rsid w:val="00842756"/>
    <w:rsid w:val="00842D86"/>
    <w:rsid w:val="00844650"/>
    <w:rsid w:val="00850B8B"/>
    <w:rsid w:val="00855598"/>
    <w:rsid w:val="00857130"/>
    <w:rsid w:val="0086024E"/>
    <w:rsid w:val="00861FD4"/>
    <w:rsid w:val="00867A4C"/>
    <w:rsid w:val="0087294D"/>
    <w:rsid w:val="00873C7A"/>
    <w:rsid w:val="00874468"/>
    <w:rsid w:val="0088428A"/>
    <w:rsid w:val="00884C6A"/>
    <w:rsid w:val="00885D3D"/>
    <w:rsid w:val="00885E92"/>
    <w:rsid w:val="008877C3"/>
    <w:rsid w:val="00890FF2"/>
    <w:rsid w:val="008A4978"/>
    <w:rsid w:val="008B19B0"/>
    <w:rsid w:val="008C339E"/>
    <w:rsid w:val="008C39CF"/>
    <w:rsid w:val="008D0A6E"/>
    <w:rsid w:val="008D408E"/>
    <w:rsid w:val="008D4CD2"/>
    <w:rsid w:val="008E4705"/>
    <w:rsid w:val="008E7D61"/>
    <w:rsid w:val="008F553C"/>
    <w:rsid w:val="00900D54"/>
    <w:rsid w:val="00904703"/>
    <w:rsid w:val="009059E9"/>
    <w:rsid w:val="00906F12"/>
    <w:rsid w:val="00911ABD"/>
    <w:rsid w:val="00913F2C"/>
    <w:rsid w:val="00917D06"/>
    <w:rsid w:val="009255B6"/>
    <w:rsid w:val="009257D4"/>
    <w:rsid w:val="009279E8"/>
    <w:rsid w:val="00932BB0"/>
    <w:rsid w:val="009403F7"/>
    <w:rsid w:val="0094124C"/>
    <w:rsid w:val="0094540D"/>
    <w:rsid w:val="00945EAF"/>
    <w:rsid w:val="00956391"/>
    <w:rsid w:val="00960DBA"/>
    <w:rsid w:val="0096482F"/>
    <w:rsid w:val="009671B0"/>
    <w:rsid w:val="00967AD8"/>
    <w:rsid w:val="00971B1F"/>
    <w:rsid w:val="00972587"/>
    <w:rsid w:val="009734E0"/>
    <w:rsid w:val="00973749"/>
    <w:rsid w:val="0097402D"/>
    <w:rsid w:val="009745D4"/>
    <w:rsid w:val="00974C3D"/>
    <w:rsid w:val="009777B5"/>
    <w:rsid w:val="00981667"/>
    <w:rsid w:val="00982305"/>
    <w:rsid w:val="00982ED9"/>
    <w:rsid w:val="00984D83"/>
    <w:rsid w:val="00987DDF"/>
    <w:rsid w:val="00991308"/>
    <w:rsid w:val="00991D67"/>
    <w:rsid w:val="0099214B"/>
    <w:rsid w:val="00993361"/>
    <w:rsid w:val="009A008A"/>
    <w:rsid w:val="009A36A3"/>
    <w:rsid w:val="009A4664"/>
    <w:rsid w:val="009A4FFD"/>
    <w:rsid w:val="009A7901"/>
    <w:rsid w:val="009B3B63"/>
    <w:rsid w:val="009C1944"/>
    <w:rsid w:val="009C5D1B"/>
    <w:rsid w:val="009C6DEE"/>
    <w:rsid w:val="009D040A"/>
    <w:rsid w:val="009D5219"/>
    <w:rsid w:val="009D5E3E"/>
    <w:rsid w:val="009D6D78"/>
    <w:rsid w:val="009E03E4"/>
    <w:rsid w:val="009E204E"/>
    <w:rsid w:val="009E4C6C"/>
    <w:rsid w:val="009E5135"/>
    <w:rsid w:val="009E7962"/>
    <w:rsid w:val="009F1700"/>
    <w:rsid w:val="009F474E"/>
    <w:rsid w:val="009F60D3"/>
    <w:rsid w:val="009F618C"/>
    <w:rsid w:val="00A02C25"/>
    <w:rsid w:val="00A11CDB"/>
    <w:rsid w:val="00A37793"/>
    <w:rsid w:val="00A442AA"/>
    <w:rsid w:val="00A445CC"/>
    <w:rsid w:val="00A44CD6"/>
    <w:rsid w:val="00A50D6D"/>
    <w:rsid w:val="00A52097"/>
    <w:rsid w:val="00A54046"/>
    <w:rsid w:val="00A55727"/>
    <w:rsid w:val="00A56041"/>
    <w:rsid w:val="00A7089D"/>
    <w:rsid w:val="00A74EDB"/>
    <w:rsid w:val="00A7725C"/>
    <w:rsid w:val="00A90FF8"/>
    <w:rsid w:val="00A96E33"/>
    <w:rsid w:val="00AA1DD0"/>
    <w:rsid w:val="00AA2D66"/>
    <w:rsid w:val="00AA33C1"/>
    <w:rsid w:val="00AA3A7A"/>
    <w:rsid w:val="00AA5635"/>
    <w:rsid w:val="00AA6042"/>
    <w:rsid w:val="00AA6A89"/>
    <w:rsid w:val="00AA7A10"/>
    <w:rsid w:val="00AB1432"/>
    <w:rsid w:val="00AB1C16"/>
    <w:rsid w:val="00AB2B0C"/>
    <w:rsid w:val="00AB5D0A"/>
    <w:rsid w:val="00AB654A"/>
    <w:rsid w:val="00AC1BF2"/>
    <w:rsid w:val="00AC3303"/>
    <w:rsid w:val="00AC4DEA"/>
    <w:rsid w:val="00AD22E4"/>
    <w:rsid w:val="00AD26D5"/>
    <w:rsid w:val="00AD5426"/>
    <w:rsid w:val="00AE36B4"/>
    <w:rsid w:val="00AE613E"/>
    <w:rsid w:val="00AF5C3B"/>
    <w:rsid w:val="00B03E6C"/>
    <w:rsid w:val="00B04E18"/>
    <w:rsid w:val="00B07601"/>
    <w:rsid w:val="00B12F09"/>
    <w:rsid w:val="00B2078C"/>
    <w:rsid w:val="00B25A8B"/>
    <w:rsid w:val="00B27C13"/>
    <w:rsid w:val="00B27E51"/>
    <w:rsid w:val="00B30D57"/>
    <w:rsid w:val="00B3456B"/>
    <w:rsid w:val="00B36E2F"/>
    <w:rsid w:val="00B43B8A"/>
    <w:rsid w:val="00B46743"/>
    <w:rsid w:val="00B47F76"/>
    <w:rsid w:val="00B53071"/>
    <w:rsid w:val="00B55A56"/>
    <w:rsid w:val="00B568CD"/>
    <w:rsid w:val="00B64C02"/>
    <w:rsid w:val="00B6511B"/>
    <w:rsid w:val="00B704A4"/>
    <w:rsid w:val="00B72621"/>
    <w:rsid w:val="00B736A9"/>
    <w:rsid w:val="00B7658E"/>
    <w:rsid w:val="00B805DE"/>
    <w:rsid w:val="00B82E4A"/>
    <w:rsid w:val="00B904ED"/>
    <w:rsid w:val="00B96A19"/>
    <w:rsid w:val="00B96AA3"/>
    <w:rsid w:val="00BA24AB"/>
    <w:rsid w:val="00BA3BAC"/>
    <w:rsid w:val="00BB3263"/>
    <w:rsid w:val="00BC22EA"/>
    <w:rsid w:val="00BC35D2"/>
    <w:rsid w:val="00BC505E"/>
    <w:rsid w:val="00BC7943"/>
    <w:rsid w:val="00BE0FFD"/>
    <w:rsid w:val="00BE5ECB"/>
    <w:rsid w:val="00BE60AA"/>
    <w:rsid w:val="00BF1428"/>
    <w:rsid w:val="00BF1E6D"/>
    <w:rsid w:val="00BF4F38"/>
    <w:rsid w:val="00BF59D3"/>
    <w:rsid w:val="00BF6513"/>
    <w:rsid w:val="00BF7ECD"/>
    <w:rsid w:val="00C07B7F"/>
    <w:rsid w:val="00C12BAD"/>
    <w:rsid w:val="00C135C8"/>
    <w:rsid w:val="00C14B12"/>
    <w:rsid w:val="00C15A24"/>
    <w:rsid w:val="00C15FBF"/>
    <w:rsid w:val="00C237AC"/>
    <w:rsid w:val="00C25F9A"/>
    <w:rsid w:val="00C30617"/>
    <w:rsid w:val="00C34BDE"/>
    <w:rsid w:val="00C40297"/>
    <w:rsid w:val="00C4469F"/>
    <w:rsid w:val="00C47F8F"/>
    <w:rsid w:val="00C50497"/>
    <w:rsid w:val="00C50C3A"/>
    <w:rsid w:val="00C54D6E"/>
    <w:rsid w:val="00C5745E"/>
    <w:rsid w:val="00C6127C"/>
    <w:rsid w:val="00C7235F"/>
    <w:rsid w:val="00C808A0"/>
    <w:rsid w:val="00C932A5"/>
    <w:rsid w:val="00C96027"/>
    <w:rsid w:val="00CA37B7"/>
    <w:rsid w:val="00CA517F"/>
    <w:rsid w:val="00CB28D2"/>
    <w:rsid w:val="00CC38D1"/>
    <w:rsid w:val="00CC7017"/>
    <w:rsid w:val="00CC71E2"/>
    <w:rsid w:val="00CD0EAD"/>
    <w:rsid w:val="00CD11FF"/>
    <w:rsid w:val="00CD2D59"/>
    <w:rsid w:val="00CD39B5"/>
    <w:rsid w:val="00CD6E0F"/>
    <w:rsid w:val="00CE49B0"/>
    <w:rsid w:val="00CE5F0D"/>
    <w:rsid w:val="00CE741F"/>
    <w:rsid w:val="00CF3879"/>
    <w:rsid w:val="00CF4D54"/>
    <w:rsid w:val="00D008EB"/>
    <w:rsid w:val="00D01E3D"/>
    <w:rsid w:val="00D064DE"/>
    <w:rsid w:val="00D0735F"/>
    <w:rsid w:val="00D1282A"/>
    <w:rsid w:val="00D12EAA"/>
    <w:rsid w:val="00D13929"/>
    <w:rsid w:val="00D141FA"/>
    <w:rsid w:val="00D1432A"/>
    <w:rsid w:val="00D15256"/>
    <w:rsid w:val="00D22E03"/>
    <w:rsid w:val="00D258F8"/>
    <w:rsid w:val="00D27B37"/>
    <w:rsid w:val="00D32A28"/>
    <w:rsid w:val="00D43F13"/>
    <w:rsid w:val="00D44135"/>
    <w:rsid w:val="00D45A7A"/>
    <w:rsid w:val="00D45C6B"/>
    <w:rsid w:val="00D536F1"/>
    <w:rsid w:val="00D5439F"/>
    <w:rsid w:val="00D5610F"/>
    <w:rsid w:val="00D65D77"/>
    <w:rsid w:val="00D67B29"/>
    <w:rsid w:val="00D67F89"/>
    <w:rsid w:val="00D76C3A"/>
    <w:rsid w:val="00D80A26"/>
    <w:rsid w:val="00D826B9"/>
    <w:rsid w:val="00D829B1"/>
    <w:rsid w:val="00D84876"/>
    <w:rsid w:val="00D84891"/>
    <w:rsid w:val="00D932E2"/>
    <w:rsid w:val="00D94CD2"/>
    <w:rsid w:val="00D94E37"/>
    <w:rsid w:val="00DB4393"/>
    <w:rsid w:val="00DD13ED"/>
    <w:rsid w:val="00DD1672"/>
    <w:rsid w:val="00DD3791"/>
    <w:rsid w:val="00DE0209"/>
    <w:rsid w:val="00DE1CDC"/>
    <w:rsid w:val="00DE3CA1"/>
    <w:rsid w:val="00DE4754"/>
    <w:rsid w:val="00DF0A26"/>
    <w:rsid w:val="00DF19BB"/>
    <w:rsid w:val="00DF1A8E"/>
    <w:rsid w:val="00DF2276"/>
    <w:rsid w:val="00DF22A7"/>
    <w:rsid w:val="00DF3ED5"/>
    <w:rsid w:val="00DF73FD"/>
    <w:rsid w:val="00E10F1D"/>
    <w:rsid w:val="00E12F12"/>
    <w:rsid w:val="00E16C5F"/>
    <w:rsid w:val="00E16F1C"/>
    <w:rsid w:val="00E2050D"/>
    <w:rsid w:val="00E2224A"/>
    <w:rsid w:val="00E34278"/>
    <w:rsid w:val="00E356BC"/>
    <w:rsid w:val="00E37080"/>
    <w:rsid w:val="00E46098"/>
    <w:rsid w:val="00E52D32"/>
    <w:rsid w:val="00E56F29"/>
    <w:rsid w:val="00E621B8"/>
    <w:rsid w:val="00E633D5"/>
    <w:rsid w:val="00E63F77"/>
    <w:rsid w:val="00E67C81"/>
    <w:rsid w:val="00E73144"/>
    <w:rsid w:val="00E73CB9"/>
    <w:rsid w:val="00E744E9"/>
    <w:rsid w:val="00E74D46"/>
    <w:rsid w:val="00E77C79"/>
    <w:rsid w:val="00E82CD0"/>
    <w:rsid w:val="00E90879"/>
    <w:rsid w:val="00E930F2"/>
    <w:rsid w:val="00E96400"/>
    <w:rsid w:val="00EA0ACA"/>
    <w:rsid w:val="00EA0B3E"/>
    <w:rsid w:val="00EA0CC5"/>
    <w:rsid w:val="00EA15B4"/>
    <w:rsid w:val="00EA4699"/>
    <w:rsid w:val="00EB32B2"/>
    <w:rsid w:val="00EB4D34"/>
    <w:rsid w:val="00EC5EA7"/>
    <w:rsid w:val="00ED36D2"/>
    <w:rsid w:val="00ED4E8F"/>
    <w:rsid w:val="00ED5E23"/>
    <w:rsid w:val="00EE133D"/>
    <w:rsid w:val="00EE24C3"/>
    <w:rsid w:val="00EE39E2"/>
    <w:rsid w:val="00EE5EA0"/>
    <w:rsid w:val="00EE7898"/>
    <w:rsid w:val="00EF241D"/>
    <w:rsid w:val="00EF3CD3"/>
    <w:rsid w:val="00F00013"/>
    <w:rsid w:val="00F12FBE"/>
    <w:rsid w:val="00F21610"/>
    <w:rsid w:val="00F268B9"/>
    <w:rsid w:val="00F26A36"/>
    <w:rsid w:val="00F50686"/>
    <w:rsid w:val="00F51257"/>
    <w:rsid w:val="00F56E25"/>
    <w:rsid w:val="00F618C1"/>
    <w:rsid w:val="00F63835"/>
    <w:rsid w:val="00F67441"/>
    <w:rsid w:val="00F7518F"/>
    <w:rsid w:val="00F76051"/>
    <w:rsid w:val="00F857F7"/>
    <w:rsid w:val="00F87136"/>
    <w:rsid w:val="00F87F72"/>
    <w:rsid w:val="00F91FC2"/>
    <w:rsid w:val="00FA0CA7"/>
    <w:rsid w:val="00FA4C28"/>
    <w:rsid w:val="00FA52C9"/>
    <w:rsid w:val="00FA5EC7"/>
    <w:rsid w:val="00FA5F96"/>
    <w:rsid w:val="00FB010A"/>
    <w:rsid w:val="00FB1C95"/>
    <w:rsid w:val="00FC1DFD"/>
    <w:rsid w:val="00FC3E57"/>
    <w:rsid w:val="00FC6DA1"/>
    <w:rsid w:val="00FC771D"/>
    <w:rsid w:val="00FD1BE1"/>
    <w:rsid w:val="00FD316F"/>
    <w:rsid w:val="00FD7892"/>
    <w:rsid w:val="00FE0C3C"/>
    <w:rsid w:val="00FE370A"/>
    <w:rsid w:val="00FE3CB9"/>
    <w:rsid w:val="00FF1344"/>
    <w:rsid w:val="00FF3B62"/>
    <w:rsid w:val="00FF5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E08E6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7B29"/>
    <w:rPr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1308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656D3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rsid w:val="00656D35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302F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6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43D7BD3D-59B7-4940-AC9E-6DF2B2C53E0E}">
  <we:reference id="wa104381727" version="1.0.0.9" store="en-US" storeType="OMEX"/>
  <we:alternateReferences>
    <we:reference id="wa104381727" version="1.0.0.9" store="WA104381727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AE76EBF5-E924-FE47-8D9A-430617593D9C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D9C6E-0C6C-4A16-810F-1775313EE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ng, Shenyijie</dc:creator>
  <cp:lastModifiedBy>office user</cp:lastModifiedBy>
  <cp:revision>27</cp:revision>
  <cp:lastPrinted>2021-10-08T06:41:00Z</cp:lastPrinted>
  <dcterms:created xsi:type="dcterms:W3CDTF">2022-11-29T02:23:00Z</dcterms:created>
  <dcterms:modified xsi:type="dcterms:W3CDTF">2022-11-29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535</vt:lpwstr>
  </property>
  <property fmtid="{D5CDD505-2E9C-101B-9397-08002B2CF9AE}" pid="3" name="grammarly_documentContext">
    <vt:lpwstr>{"goals":[],"domain":"general","emotions":[],"dialect":"american"}</vt:lpwstr>
  </property>
</Properties>
</file>